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F80FC9" w14:textId="3EA17BBC" w:rsidR="005B1B3F" w:rsidRPr="00011D1B" w:rsidRDefault="005B1B3F" w:rsidP="004D1B9A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</w:pPr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>Practice 01</w:t>
      </w:r>
    </w:p>
    <w:p w14:paraId="0FEB5D7D" w14:textId="6B6B430C" w:rsidR="004D1B9A" w:rsidRPr="00011D1B" w:rsidRDefault="004D1B9A" w:rsidP="004D1B9A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</w:pPr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 xml:space="preserve">Task </w:t>
      </w:r>
      <w:proofErr w:type="gramStart"/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>1</w:t>
      </w:r>
      <w:proofErr w:type="gramEnd"/>
    </w:p>
    <w:p w14:paraId="3270B21A" w14:textId="7F24E3C4" w:rsidR="004D1B9A" w:rsidRPr="00011D1B" w:rsidRDefault="004D1B9A" w:rsidP="004D1B9A">
      <w:pPr>
        <w:widowControl/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Modify the given function</w:t>
      </w: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 xml:space="preserve"> </w:t>
      </w:r>
      <w:proofErr w:type="spellStart"/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fn_mid</w:t>
      </w:r>
      <w:proofErr w:type="spellEnd"/>
      <w:r w:rsidR="00BB0A69" w:rsidRPr="00011D1B">
        <w:rPr>
          <w:rFonts w:ascii="Calibri" w:hAnsi="Calibri" w:cs="Calibri"/>
          <w:b/>
          <w:bCs/>
          <w:kern w:val="0"/>
          <w:sz w:val="28"/>
          <w:szCs w:val="28"/>
          <w:lang w:eastAsia="zh-CN"/>
          <w14:ligatures w14:val="none"/>
        </w:rPr>
        <w:t xml:space="preserve"> </w:t>
      </w:r>
      <w:r w:rsidR="00BB0A69" w:rsidRPr="00011D1B">
        <w:rPr>
          <w:rFonts w:ascii="Calibri" w:hAnsi="Calibri" w:cs="Calibri"/>
          <w:b/>
          <w:bCs/>
          <w:kern w:val="0"/>
          <w:sz w:val="28"/>
          <w:szCs w:val="28"/>
          <w:lang w:eastAsia="zh-CN"/>
          <w14:ligatures w14:val="none"/>
        </w:rPr>
        <w:t>（</w:t>
      </w:r>
      <w:r w:rsidR="00BB0A69" w:rsidRPr="00011D1B">
        <w:rPr>
          <w:rFonts w:ascii="Calibri" w:hAnsi="Calibri" w:cs="Calibri"/>
          <w:b/>
          <w:bCs/>
          <w:color w:val="C00000"/>
          <w:kern w:val="0"/>
          <w:sz w:val="28"/>
          <w:szCs w:val="28"/>
          <w:lang w:eastAsia="zh-CN"/>
          <w14:ligatures w14:val="none"/>
        </w:rPr>
        <w:t>Example 03 in Lecture</w:t>
      </w:r>
      <w:r w:rsidR="00BB0A69" w:rsidRPr="00011D1B">
        <w:rPr>
          <w:rFonts w:ascii="Calibri" w:hAnsi="Calibri" w:cs="Calibri"/>
          <w:b/>
          <w:bCs/>
          <w:kern w:val="0"/>
          <w:sz w:val="28"/>
          <w:szCs w:val="28"/>
          <w:lang w:eastAsia="zh-CN"/>
          <w14:ligatures w14:val="none"/>
        </w:rPr>
        <w:t>）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to create a new function named </w:t>
      </w:r>
      <w:proofErr w:type="spellStart"/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fn_right_part</w:t>
      </w:r>
      <w:proofErr w:type="spellEnd"/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that extracts the last </w:t>
      </w: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N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characters from a given input string. Instead of using the substring function, use the </w:t>
      </w: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RIGHT()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function to achieve this.</w:t>
      </w:r>
    </w:p>
    <w:p w14:paraId="286D68C3" w14:textId="77777777" w:rsidR="004D1B9A" w:rsidRPr="00011D1B" w:rsidRDefault="004D1B9A" w:rsidP="004D1B9A">
      <w:pPr>
        <w:widowControl/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Define the function using CREATE OR REPLACE FUNCTION.</w:t>
      </w:r>
    </w:p>
    <w:p w14:paraId="0858C81A" w14:textId="77777777" w:rsidR="004D1B9A" w:rsidRPr="00011D1B" w:rsidRDefault="004D1B9A" w:rsidP="004D1B9A">
      <w:pPr>
        <w:widowControl/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The function should return the last </w:t>
      </w: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N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characters of the input string.</w:t>
      </w:r>
    </w:p>
    <w:p w14:paraId="510136F4" w14:textId="77777777" w:rsidR="004D1B9A" w:rsidRPr="00011D1B" w:rsidRDefault="004D1B9A" w:rsidP="004D1B9A">
      <w:pPr>
        <w:widowControl/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Test your function by extracting the last </w:t>
      </w:r>
      <w:proofErr w:type="gramStart"/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5</w:t>
      </w:r>
      <w:proofErr w:type="gramEnd"/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characters from </w:t>
      </w: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"Geographic"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.</w:t>
      </w:r>
    </w:p>
    <w:p w14:paraId="360541D7" w14:textId="651D32CB" w:rsidR="004D1B9A" w:rsidRPr="00011D1B" w:rsidRDefault="004D1B9A" w:rsidP="004D1B9A">
      <w:pPr>
        <w:widowControl/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 xml:space="preserve">Task </w:t>
      </w:r>
      <w:proofErr w:type="gramStart"/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>2</w:t>
      </w:r>
      <w:proofErr w:type="gramEnd"/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 xml:space="preserve">. </w:t>
      </w:r>
    </w:p>
    <w:p w14:paraId="61BA1E8B" w14:textId="392EEA94" w:rsidR="004D1B9A" w:rsidRPr="00011D1B" w:rsidRDefault="00BB0A69" w:rsidP="004D1B9A">
      <w:pPr>
        <w:widowControl/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hAnsi="Calibri" w:cs="Calibri"/>
          <w:color w:val="C00000"/>
          <w:kern w:val="0"/>
          <w:sz w:val="28"/>
          <w:szCs w:val="28"/>
          <w:lang w:eastAsia="zh-CN"/>
          <w14:ligatures w14:val="none"/>
        </w:rPr>
        <w:t xml:space="preserve">Based on function </w:t>
      </w:r>
      <w:proofErr w:type="spellStart"/>
      <w:r w:rsidRPr="00011D1B">
        <w:rPr>
          <w:rFonts w:ascii="Calibri" w:hAnsi="Calibri" w:cs="Calibri"/>
          <w:color w:val="C00000"/>
          <w:kern w:val="0"/>
          <w:sz w:val="28"/>
          <w:szCs w:val="28"/>
          <w:lang w:eastAsia="zh-CN"/>
          <w14:ligatures w14:val="none"/>
        </w:rPr>
        <w:t>fnSway</w:t>
      </w:r>
      <w:proofErr w:type="spellEnd"/>
      <w:r w:rsidRPr="00011D1B">
        <w:rPr>
          <w:rFonts w:ascii="Calibri" w:hAnsi="Calibri" w:cs="Calibri"/>
          <w:color w:val="C00000"/>
          <w:kern w:val="0"/>
          <w:sz w:val="28"/>
          <w:szCs w:val="28"/>
          <w:lang w:eastAsia="zh-CN"/>
          <w14:ligatures w14:val="none"/>
        </w:rPr>
        <w:t xml:space="preserve"> (Example 04 in Lecture)</w:t>
      </w:r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 xml:space="preserve"> to c</w:t>
      </w:r>
      <w:r w:rsidR="004D1B9A"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reate a function named </w:t>
      </w:r>
      <w:proofErr w:type="spellStart"/>
      <w:r w:rsidR="004D1B9A"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fnLatLonToUTM</w:t>
      </w:r>
      <w:proofErr w:type="spellEnd"/>
      <w:r w:rsidR="004D1B9A"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that converts a given latitude and longitude into approximate </w:t>
      </w:r>
      <w:r w:rsidR="004D1B9A"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UTM-like</w:t>
      </w:r>
      <w:r w:rsidR="004D1B9A"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coordinates using a simple transformation.</w:t>
      </w:r>
    </w:p>
    <w:p w14:paraId="3C329D07" w14:textId="77777777" w:rsidR="004D1B9A" w:rsidRPr="00011D1B" w:rsidRDefault="004D1B9A" w:rsidP="004D1B9A">
      <w:pPr>
        <w:widowControl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The function should take two </w:t>
      </w: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INOUT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parameters: latitude and longitude.</w:t>
      </w:r>
    </w:p>
    <w:p w14:paraId="7CBEE9E9" w14:textId="77777777" w:rsidR="004D1B9A" w:rsidRPr="00011D1B" w:rsidRDefault="004D1B9A" w:rsidP="004D1B9A">
      <w:pPr>
        <w:widowControl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Convert the latitude and longitude into approximate UTM coordinates using the following formulas:</w:t>
      </w:r>
    </w:p>
    <w:p w14:paraId="43207DB7" w14:textId="77777777" w:rsidR="004D1B9A" w:rsidRPr="00011D1B" w:rsidRDefault="004D1B9A" w:rsidP="004D1B9A">
      <w:pPr>
        <w:widowControl/>
        <w:numPr>
          <w:ilvl w:val="1"/>
          <w:numId w:val="2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Easting (x) = (longitude + 180) * 5000</w:t>
      </w:r>
    </w:p>
    <w:p w14:paraId="5083A8E0" w14:textId="77777777" w:rsidR="004D1B9A" w:rsidRPr="00011D1B" w:rsidRDefault="004D1B9A" w:rsidP="004D1B9A">
      <w:pPr>
        <w:widowControl/>
        <w:numPr>
          <w:ilvl w:val="1"/>
          <w:numId w:val="2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Northing (y) = (latitude + 90) * 10000</w:t>
      </w:r>
    </w:p>
    <w:p w14:paraId="65F27995" w14:textId="77777777" w:rsidR="004D1B9A" w:rsidRPr="00011D1B" w:rsidRDefault="004D1B9A" w:rsidP="004D1B9A">
      <w:pPr>
        <w:widowControl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Call the function using SELECT </w:t>
      </w:r>
      <w:proofErr w:type="spellStart"/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fnLatLonToUTM</w:t>
      </w:r>
      <w:proofErr w:type="spellEnd"/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(40.7128, -74.0060) and verify the output.</w:t>
      </w:r>
    </w:p>
    <w:p w14:paraId="5C3BD41A" w14:textId="58FCCFEB" w:rsidR="009A65F8" w:rsidRPr="00011D1B" w:rsidRDefault="009A65F8" w:rsidP="009A65F8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</w:pPr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 xml:space="preserve">Task </w:t>
      </w:r>
      <w:proofErr w:type="gramStart"/>
      <w:r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>3</w:t>
      </w:r>
      <w:proofErr w:type="gramEnd"/>
    </w:p>
    <w:p w14:paraId="79F75F11" w14:textId="040DEE88" w:rsidR="009A65F8" w:rsidRPr="00011D1B" w:rsidRDefault="009A65F8" w:rsidP="009A65F8">
      <w:pPr>
        <w:widowControl/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Modify the given function </w:t>
      </w:r>
      <w:proofErr w:type="spellStart"/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subway_filter</w:t>
      </w:r>
      <w:proofErr w:type="spellEnd"/>
      <w:r w:rsidR="00BB0A69"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 xml:space="preserve"> </w:t>
      </w:r>
      <w:r w:rsidR="00BB0A69"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>（）</w:t>
      </w:r>
      <w:r w:rsidR="00BB0A69"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>(</w:t>
      </w:r>
      <w:r w:rsidR="00BB0A69" w:rsidRPr="00011D1B">
        <w:rPr>
          <w:rFonts w:ascii="Calibri" w:hAnsi="Calibri" w:cs="Calibri"/>
          <w:color w:val="C00000"/>
          <w:kern w:val="0"/>
          <w:sz w:val="28"/>
          <w:szCs w:val="28"/>
          <w:lang w:eastAsia="zh-CN"/>
          <w14:ligatures w14:val="none"/>
        </w:rPr>
        <w:t>Example 06 in Lecture</w:t>
      </w:r>
      <w:r w:rsidR="00BB0A69"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>)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to create a new function named </w:t>
      </w:r>
      <w:proofErr w:type="spellStart"/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subway_multi_filter</w:t>
      </w:r>
      <w:proofErr w:type="spellEnd"/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that allows filtering subway stations by multiple </w:t>
      </w:r>
      <w:r w:rsidR="008E0DB1" w:rsidRPr="00011D1B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>borough names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using an </w:t>
      </w: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array parameter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.</w:t>
      </w:r>
    </w:p>
    <w:p w14:paraId="22070EA2" w14:textId="77777777" w:rsidR="009A65F8" w:rsidRPr="00011D1B" w:rsidRDefault="009A65F8" w:rsidP="009A65F8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The function should take </w:t>
      </w:r>
      <w:r w:rsidRPr="00011D1B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one parameter</w:t>
      </w:r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, </w:t>
      </w:r>
      <w:proofErr w:type="spellStart"/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borough_names</w:t>
      </w:r>
      <w:proofErr w:type="spellEnd"/>
      <w:r w:rsidRPr="00011D1B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, which is an array of type VARCHAR[].</w:t>
      </w:r>
    </w:p>
    <w:p w14:paraId="3671F78A" w14:textId="3FAF46CA" w:rsidR="00854EF1" w:rsidRPr="00011D1B" w:rsidRDefault="00854EF1" w:rsidP="009A65F8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011D1B">
        <w:rPr>
          <w:rStyle w:val="Strong"/>
          <w:rFonts w:ascii="Calibri" w:hAnsi="Calibri" w:cs="Calibri"/>
          <w:sz w:val="28"/>
          <w:szCs w:val="28"/>
        </w:rPr>
        <w:t>Filtering with Arrays</w:t>
      </w:r>
      <w:r w:rsidRPr="00011D1B">
        <w:rPr>
          <w:rFonts w:ascii="Calibri" w:hAnsi="Calibri" w:cs="Calibri"/>
          <w:sz w:val="28"/>
          <w:szCs w:val="28"/>
        </w:rPr>
        <w:t xml:space="preserve">: Use the </w:t>
      </w:r>
      <w:r w:rsidRPr="00011D1B">
        <w:rPr>
          <w:rStyle w:val="HTMLCode"/>
          <w:rFonts w:ascii="Calibri" w:eastAsiaTheme="majorEastAsia" w:hAnsi="Calibri" w:cs="Calibri"/>
          <w:sz w:val="28"/>
          <w:szCs w:val="28"/>
        </w:rPr>
        <w:t>ANY()</w:t>
      </w:r>
      <w:r w:rsidRPr="00011D1B">
        <w:rPr>
          <w:rFonts w:ascii="Calibri" w:hAnsi="Calibri" w:cs="Calibri"/>
          <w:sz w:val="28"/>
          <w:szCs w:val="28"/>
        </w:rPr>
        <w:t xml:space="preserve"> operator to check if a column value exists in an array</w:t>
      </w:r>
    </w:p>
    <w:p w14:paraId="2ED50663" w14:textId="0CFC7E66" w:rsidR="007F25D3" w:rsidRPr="00011D1B" w:rsidRDefault="007F25D3" w:rsidP="007F25D3">
      <w:pPr>
        <w:widowControl/>
        <w:spacing w:before="100" w:beforeAutospacing="1" w:after="100" w:afterAutospacing="1" w:line="240" w:lineRule="auto"/>
        <w:jc w:val="left"/>
        <w:rPr>
          <w:rStyle w:val="Strong"/>
          <w:rFonts w:ascii="Calibri" w:hAnsi="Calibri" w:cs="Calibri"/>
          <w:sz w:val="28"/>
          <w:szCs w:val="28"/>
          <w:lang w:eastAsia="zh-CN"/>
        </w:rPr>
      </w:pPr>
      <w:r w:rsidRPr="00011D1B">
        <w:rPr>
          <w:rStyle w:val="Strong"/>
          <w:rFonts w:ascii="Calibri" w:hAnsi="Calibri" w:cs="Calibri"/>
          <w:sz w:val="28"/>
          <w:szCs w:val="28"/>
          <w:lang w:eastAsia="zh-CN"/>
        </w:rPr>
        <w:t xml:space="preserve">Task </w:t>
      </w:r>
      <w:proofErr w:type="gramStart"/>
      <w:r w:rsidRPr="00011D1B">
        <w:rPr>
          <w:rStyle w:val="Strong"/>
          <w:rFonts w:ascii="Calibri" w:hAnsi="Calibri" w:cs="Calibri"/>
          <w:sz w:val="28"/>
          <w:szCs w:val="28"/>
          <w:lang w:eastAsia="zh-CN"/>
        </w:rPr>
        <w:t>4</w:t>
      </w:r>
      <w:proofErr w:type="gramEnd"/>
    </w:p>
    <w:p w14:paraId="3C73C4FD" w14:textId="18BCE0B1" w:rsidR="007F25D3" w:rsidRPr="00011D1B" w:rsidRDefault="007F25D3" w:rsidP="007F25D3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/>
          <w:sz w:val="28"/>
          <w:szCs w:val="28"/>
          <w:lang w:eastAsia="zh-CN"/>
        </w:rPr>
      </w:pPr>
      <w:r w:rsidRPr="00011D1B">
        <w:rPr>
          <w:rFonts w:ascii="Calibri" w:hAnsi="Calibri" w:cs="Calibri"/>
          <w:sz w:val="28"/>
          <w:szCs w:val="28"/>
        </w:rPr>
        <w:lastRenderedPageBreak/>
        <w:t xml:space="preserve">Modify the given function </w:t>
      </w:r>
      <w:proofErr w:type="spellStart"/>
      <w:r w:rsidRPr="00011D1B">
        <w:rPr>
          <w:rStyle w:val="HTMLCode"/>
          <w:rFonts w:ascii="Calibri" w:eastAsiaTheme="majorEastAsia" w:hAnsi="Calibri" w:cs="Calibri"/>
          <w:b/>
          <w:bCs/>
          <w:sz w:val="28"/>
          <w:szCs w:val="28"/>
        </w:rPr>
        <w:t>dynamic_subway_filter</w:t>
      </w:r>
      <w:proofErr w:type="spellEnd"/>
      <w:r w:rsidRPr="00011D1B">
        <w:rPr>
          <w:rFonts w:ascii="Calibri" w:hAnsi="Calibri" w:cs="Calibri"/>
          <w:sz w:val="28"/>
          <w:szCs w:val="28"/>
        </w:rPr>
        <w:t xml:space="preserve"> </w:t>
      </w:r>
      <w:r w:rsidR="00BB0A69" w:rsidRPr="00011D1B">
        <w:rPr>
          <w:rFonts w:ascii="Calibri" w:hAnsi="Calibri" w:cs="Calibri"/>
          <w:color w:val="FF0000"/>
          <w:sz w:val="28"/>
          <w:szCs w:val="28"/>
          <w:lang w:eastAsia="zh-CN"/>
        </w:rPr>
        <w:t xml:space="preserve">(Example 07 in Lecture) </w:t>
      </w:r>
      <w:r w:rsidRPr="00011D1B">
        <w:rPr>
          <w:rFonts w:ascii="Calibri" w:hAnsi="Calibri" w:cs="Calibri"/>
          <w:b/>
          <w:bCs/>
          <w:sz w:val="28"/>
          <w:szCs w:val="28"/>
        </w:rPr>
        <w:t>t</w:t>
      </w:r>
      <w:r w:rsidRPr="00011D1B">
        <w:rPr>
          <w:rFonts w:ascii="Calibri" w:hAnsi="Calibri" w:cs="Calibri"/>
          <w:sz w:val="28"/>
          <w:szCs w:val="28"/>
        </w:rPr>
        <w:t>o allow filtering subway stations by multiple</w:t>
      </w:r>
      <w:r w:rsidRPr="00011D1B">
        <w:rPr>
          <w:rFonts w:ascii="Calibri" w:hAnsi="Calibri" w:cs="Calibri"/>
          <w:sz w:val="28"/>
          <w:szCs w:val="28"/>
          <w:lang w:eastAsia="zh-CN"/>
        </w:rPr>
        <w:t xml:space="preserve"> colors</w:t>
      </w:r>
      <w:r w:rsidR="00A237BA" w:rsidRPr="00011D1B">
        <w:rPr>
          <w:rFonts w:ascii="Calibri" w:hAnsi="Calibri" w:cs="Calibri"/>
          <w:sz w:val="28"/>
          <w:szCs w:val="28"/>
          <w:lang w:eastAsia="zh-CN"/>
        </w:rPr>
        <w:t xml:space="preserve">. Using </w:t>
      </w:r>
      <w:r w:rsidR="008E0DB1" w:rsidRPr="00011D1B">
        <w:rPr>
          <w:rFonts w:ascii="Calibri" w:hAnsi="Calibri" w:cs="Calibri"/>
          <w:color w:val="FF0000"/>
          <w:sz w:val="28"/>
          <w:szCs w:val="28"/>
          <w:lang w:eastAsia="zh-CN"/>
        </w:rPr>
        <w:t>ARRAY[‘BLUE’, ‘RED’]</w:t>
      </w:r>
      <w:r w:rsidR="00A237BA" w:rsidRPr="00011D1B">
        <w:rPr>
          <w:rFonts w:ascii="Calibri" w:hAnsi="Calibri" w:cs="Calibri"/>
          <w:color w:val="FF0000"/>
          <w:sz w:val="28"/>
          <w:szCs w:val="28"/>
          <w:lang w:eastAsia="zh-CN"/>
        </w:rPr>
        <w:t xml:space="preserve"> </w:t>
      </w:r>
      <w:r w:rsidR="00A237BA" w:rsidRPr="00011D1B">
        <w:rPr>
          <w:rFonts w:ascii="Calibri" w:hAnsi="Calibri" w:cs="Calibri"/>
          <w:sz w:val="28"/>
          <w:szCs w:val="28"/>
          <w:lang w:eastAsia="zh-CN"/>
        </w:rPr>
        <w:t xml:space="preserve">as the filtering condition. </w:t>
      </w:r>
    </w:p>
    <w:p w14:paraId="700802D6" w14:textId="13241397" w:rsidR="00A237BA" w:rsidRPr="00011D1B" w:rsidRDefault="00A237BA" w:rsidP="007F25D3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/>
          <w:sz w:val="28"/>
          <w:szCs w:val="28"/>
          <w:lang w:eastAsia="zh-CN"/>
        </w:rPr>
      </w:pPr>
      <w:r w:rsidRPr="00011D1B">
        <w:rPr>
          <w:rFonts w:ascii="Calibri" w:hAnsi="Calibri" w:cs="Calibri"/>
          <w:sz w:val="28"/>
          <w:szCs w:val="28"/>
          <w:lang w:eastAsia="zh-CN"/>
        </w:rPr>
        <w:t xml:space="preserve">Provide the SQL and </w:t>
      </w:r>
      <w:r w:rsidR="00996C0C" w:rsidRPr="00011D1B">
        <w:rPr>
          <w:rFonts w:ascii="Calibri" w:hAnsi="Calibri" w:cs="Calibri"/>
          <w:sz w:val="28"/>
          <w:szCs w:val="28"/>
          <w:lang w:eastAsia="zh-CN"/>
        </w:rPr>
        <w:t xml:space="preserve">Screenshot of your map. </w:t>
      </w:r>
    </w:p>
    <w:p w14:paraId="304EB69A" w14:textId="08970189" w:rsidR="00BB0A69" w:rsidRPr="00011D1B" w:rsidRDefault="00BB0A69" w:rsidP="00BB0A69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/>
          <w:sz w:val="28"/>
          <w:szCs w:val="28"/>
          <w:lang w:eastAsia="zh-CN"/>
        </w:rPr>
      </w:pPr>
      <w:r w:rsidRPr="00011D1B">
        <w:rPr>
          <w:rFonts w:ascii="Calibri" w:hAnsi="Calibri" w:cs="Calibri"/>
          <w:sz w:val="28"/>
          <w:szCs w:val="28"/>
          <w:lang w:eastAsia="zh-CN"/>
        </w:rPr>
        <w:t xml:space="preserve">Task </w:t>
      </w:r>
      <w:proofErr w:type="gramStart"/>
      <w:r w:rsidRPr="00011D1B">
        <w:rPr>
          <w:rFonts w:ascii="Calibri" w:hAnsi="Calibri" w:cs="Calibri"/>
          <w:sz w:val="28"/>
          <w:szCs w:val="28"/>
          <w:lang w:eastAsia="zh-CN"/>
        </w:rPr>
        <w:t>5</w:t>
      </w:r>
      <w:proofErr w:type="gramEnd"/>
      <w:r w:rsidRPr="00011D1B">
        <w:rPr>
          <w:rFonts w:ascii="Calibri" w:hAnsi="Calibri" w:cs="Calibri"/>
          <w:sz w:val="28"/>
          <w:szCs w:val="28"/>
          <w:lang w:eastAsia="zh-CN"/>
        </w:rPr>
        <w:t>.</w:t>
      </w:r>
    </w:p>
    <w:p w14:paraId="2043C711" w14:textId="3B8CB510" w:rsidR="00BB0A69" w:rsidRPr="00011D1B" w:rsidRDefault="00BB0A69" w:rsidP="00BB0A69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/>
          <w:color w:val="C00000"/>
          <w:sz w:val="28"/>
          <w:szCs w:val="28"/>
        </w:rPr>
      </w:pPr>
      <w:r w:rsidRPr="00011D1B">
        <w:rPr>
          <w:rFonts w:ascii="Calibri" w:hAnsi="Calibri" w:cs="Calibri"/>
          <w:color w:val="C00000"/>
          <w:sz w:val="28"/>
          <w:szCs w:val="28"/>
        </w:rPr>
        <w:t xml:space="preserve">Modify the given function </w:t>
      </w:r>
      <w:proofErr w:type="spellStart"/>
      <w:r w:rsidRPr="00011D1B">
        <w:rPr>
          <w:rFonts w:ascii="Calibri" w:hAnsi="Calibri" w:cs="Calibri"/>
          <w:color w:val="C00000"/>
          <w:sz w:val="28"/>
          <w:szCs w:val="28"/>
        </w:rPr>
        <w:t>dynamic_subway_filter</w:t>
      </w:r>
      <w:proofErr w:type="spellEnd"/>
      <w:r w:rsidRPr="00011D1B">
        <w:rPr>
          <w:rFonts w:ascii="Calibri" w:hAnsi="Calibri" w:cs="Calibri"/>
          <w:color w:val="C00000"/>
          <w:sz w:val="28"/>
          <w:szCs w:val="28"/>
        </w:rPr>
        <w:t xml:space="preserve"> (Example 08 in Lecture) to filter data using </w:t>
      </w:r>
      <w:proofErr w:type="spellStart"/>
      <w:r w:rsidRPr="00011D1B">
        <w:rPr>
          <w:rFonts w:ascii="Calibri" w:hAnsi="Calibri" w:cs="Calibri"/>
          <w:color w:val="C00000"/>
          <w:sz w:val="28"/>
          <w:szCs w:val="28"/>
        </w:rPr>
        <w:t>ST_Intersects</w:t>
      </w:r>
      <w:proofErr w:type="spellEnd"/>
      <w:r w:rsidRPr="00011D1B">
        <w:rPr>
          <w:rFonts w:ascii="Calibri" w:hAnsi="Calibri" w:cs="Calibri"/>
          <w:color w:val="C00000"/>
          <w:sz w:val="28"/>
          <w:szCs w:val="28"/>
        </w:rPr>
        <w:t xml:space="preserve">(). The two tables involved are ch05.streets and ch05.subway, with the filtering criterion based on the </w:t>
      </w:r>
      <w:r w:rsidR="00011D1B" w:rsidRPr="00011D1B">
        <w:rPr>
          <w:rFonts w:ascii="Calibri" w:hAnsi="Calibri" w:cs="Calibri"/>
          <w:color w:val="C00000"/>
          <w:sz w:val="28"/>
          <w:szCs w:val="28"/>
          <w:lang w:eastAsia="zh-CN"/>
        </w:rPr>
        <w:t>‘name’ column</w:t>
      </w:r>
      <w:r w:rsidRPr="00011D1B">
        <w:rPr>
          <w:rFonts w:ascii="Calibri" w:hAnsi="Calibri" w:cs="Calibri"/>
          <w:color w:val="C00000"/>
          <w:sz w:val="28"/>
          <w:szCs w:val="28"/>
        </w:rPr>
        <w:t>. Select neighborhoods based on the chosen street name from ch05.streets.</w:t>
      </w:r>
    </w:p>
    <w:p w14:paraId="5EA78417" w14:textId="3118D22D" w:rsidR="00BB0A69" w:rsidRPr="00011D1B" w:rsidRDefault="00BB0A69" w:rsidP="00BB0A69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/>
          <w:sz w:val="28"/>
          <w:szCs w:val="28"/>
          <w:lang w:eastAsia="zh-CN"/>
        </w:rPr>
      </w:pPr>
      <w:r w:rsidRPr="00011D1B">
        <w:rPr>
          <w:rFonts w:ascii="Calibri" w:hAnsi="Calibri" w:cs="Calibri"/>
          <w:sz w:val="28"/>
          <w:szCs w:val="28"/>
          <w:lang w:eastAsia="zh-CN"/>
        </w:rPr>
        <w:t xml:space="preserve">Provide the SQL and Screenshot of your map. </w:t>
      </w:r>
    </w:p>
    <w:p w14:paraId="2E3C4FB5" w14:textId="77777777" w:rsidR="007F25D3" w:rsidRPr="00011D1B" w:rsidRDefault="007F25D3" w:rsidP="007F25D3">
      <w:pPr>
        <w:widowControl/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:lang w:eastAsia="zh-CN"/>
          <w14:ligatures w14:val="none"/>
        </w:rPr>
      </w:pPr>
    </w:p>
    <w:p w14:paraId="166D6EBC" w14:textId="77777777" w:rsidR="009A65F8" w:rsidRPr="00011D1B" w:rsidRDefault="009A65F8" w:rsidP="009A65F8">
      <w:pPr>
        <w:widowControl/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</w:p>
    <w:p w14:paraId="40526D35" w14:textId="77777777" w:rsidR="004D1B9A" w:rsidRPr="00011D1B" w:rsidRDefault="004D1B9A" w:rsidP="004D1B9A">
      <w:pPr>
        <w:widowControl/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</w:p>
    <w:p w14:paraId="073D7078" w14:textId="77777777" w:rsidR="00772755" w:rsidRPr="00011D1B" w:rsidRDefault="00772755">
      <w:pPr>
        <w:rPr>
          <w:rFonts w:ascii="Calibri" w:hAnsi="Calibri" w:cs="Calibri"/>
          <w:sz w:val="28"/>
          <w:szCs w:val="28"/>
        </w:rPr>
      </w:pPr>
    </w:p>
    <w:sectPr w:rsidR="00772755" w:rsidRPr="00011D1B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8351034"/>
    <w:multiLevelType w:val="multilevel"/>
    <w:tmpl w:val="B98233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609387F"/>
    <w:multiLevelType w:val="multilevel"/>
    <w:tmpl w:val="54501A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DCE270A"/>
    <w:multiLevelType w:val="multilevel"/>
    <w:tmpl w:val="C1546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08702050">
    <w:abstractNumId w:val="0"/>
  </w:num>
  <w:num w:numId="2" w16cid:durableId="320427588">
    <w:abstractNumId w:val="2"/>
  </w:num>
  <w:num w:numId="3" w16cid:durableId="3518051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NDM2NbY0sjQxNDJX0lEKTi0uzszPAykwrgUAGo50siwAAAA="/>
  </w:docVars>
  <w:rsids>
    <w:rsidRoot w:val="000F1E1B"/>
    <w:rsid w:val="000076AF"/>
    <w:rsid w:val="0001065B"/>
    <w:rsid w:val="00011D1B"/>
    <w:rsid w:val="00044DB8"/>
    <w:rsid w:val="000B6619"/>
    <w:rsid w:val="000C642B"/>
    <w:rsid w:val="000F1E1B"/>
    <w:rsid w:val="0017478D"/>
    <w:rsid w:val="004063EB"/>
    <w:rsid w:val="004D1B9A"/>
    <w:rsid w:val="00541053"/>
    <w:rsid w:val="005B1B3F"/>
    <w:rsid w:val="006226F7"/>
    <w:rsid w:val="00695EA0"/>
    <w:rsid w:val="00772755"/>
    <w:rsid w:val="007F25D3"/>
    <w:rsid w:val="00854EF1"/>
    <w:rsid w:val="00862392"/>
    <w:rsid w:val="008A38AB"/>
    <w:rsid w:val="008E0DB1"/>
    <w:rsid w:val="0091345E"/>
    <w:rsid w:val="00996C0C"/>
    <w:rsid w:val="009A1996"/>
    <w:rsid w:val="009A65F8"/>
    <w:rsid w:val="00A175E6"/>
    <w:rsid w:val="00A237BA"/>
    <w:rsid w:val="00AC3014"/>
    <w:rsid w:val="00BB0A69"/>
    <w:rsid w:val="00BC2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48690"/>
  <w15:chartTrackingRefBased/>
  <w15:docId w15:val="{859C9754-82C0-488D-8DCF-E7197D718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F1E1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F1E1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1E1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F1E1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1E1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1E1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1E1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1E1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1E1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0F1E1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F1E1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1E1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F1E1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1E1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1E1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1E1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1E1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1E1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F1E1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F1E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1E1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F1E1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F1E1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F1E1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F1E1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F1E1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1E1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1E1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F1E1B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4D1B9A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4D1B9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D1B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894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8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1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2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10</cp:revision>
  <dcterms:created xsi:type="dcterms:W3CDTF">2025-02-16T21:52:00Z</dcterms:created>
  <dcterms:modified xsi:type="dcterms:W3CDTF">2025-02-21T14:05:00Z</dcterms:modified>
</cp:coreProperties>
</file>